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D9728" w14:textId="77777777" w:rsidR="00031A69" w:rsidRPr="00AE4A9F" w:rsidRDefault="00031A69" w:rsidP="00031A69">
      <w:pPr>
        <w:tabs>
          <w:tab w:val="left" w:pos="8198"/>
        </w:tabs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 w:rsidRPr="00AE4A9F">
        <w:rPr>
          <w:rFonts w:ascii="Times New Roman" w:hAnsi="Times New Roman"/>
          <w:b/>
          <w:bCs/>
          <w:sz w:val="28"/>
          <w:szCs w:val="28"/>
        </w:rPr>
        <w:t>Supporting Information</w:t>
      </w:r>
    </w:p>
    <w:p w14:paraId="0A4677B6" w14:textId="22391952" w:rsidR="00816F8C" w:rsidRDefault="00816F8C"/>
    <w:p w14:paraId="54285D36" w14:textId="77777777" w:rsidR="00031A69" w:rsidRPr="00AE4A9F" w:rsidRDefault="00031A69" w:rsidP="00031A69">
      <w:pPr>
        <w:pStyle w:val="Heading1"/>
        <w:tabs>
          <w:tab w:val="left" w:pos="8198"/>
        </w:tabs>
        <w:spacing w:before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E4A9F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S3 Table. Link list containing the events of perception of local close contacts during a one-week survey in </w:t>
      </w:r>
      <w:proofErr w:type="spellStart"/>
      <w:r w:rsidRPr="00AE4A9F">
        <w:rPr>
          <w:rFonts w:ascii="Times New Roman" w:hAnsi="Times New Roman" w:cs="Times New Roman"/>
          <w:b/>
          <w:bCs/>
          <w:color w:val="auto"/>
          <w:sz w:val="22"/>
          <w:szCs w:val="22"/>
        </w:rPr>
        <w:t>Buhoma</w:t>
      </w:r>
      <w:proofErr w:type="spellEnd"/>
      <w:r w:rsidRPr="00AE4A9F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, Uganda (2018). </w:t>
      </w:r>
      <w:r w:rsidRPr="00AE4A9F">
        <w:rPr>
          <w:rFonts w:ascii="Times New Roman" w:hAnsi="Times New Roman" w:cs="Times New Roman"/>
          <w:color w:val="auto"/>
          <w:sz w:val="22"/>
          <w:szCs w:val="22"/>
        </w:rPr>
        <w:t xml:space="preserve">The number of contact events is in </w:t>
      </w:r>
      <w:r>
        <w:rPr>
          <w:rFonts w:ascii="Times New Roman" w:hAnsi="Times New Roman" w:cs="Times New Roman"/>
          <w:color w:val="auto"/>
          <w:sz w:val="22"/>
          <w:szCs w:val="22"/>
        </w:rPr>
        <w:t>decreasing</w:t>
      </w:r>
      <w:r w:rsidRPr="00AE4A9F">
        <w:rPr>
          <w:rFonts w:ascii="Times New Roman" w:hAnsi="Times New Roman" w:cs="Times New Roman"/>
          <w:color w:val="auto"/>
          <w:sz w:val="22"/>
          <w:szCs w:val="22"/>
        </w:rPr>
        <w:t xml:space="preserve"> order based on the diary week sum of events divided by seven days.</w:t>
      </w:r>
    </w:p>
    <w:tbl>
      <w:tblPr>
        <w:tblW w:w="9760" w:type="dxa"/>
        <w:tblLook w:val="04A0" w:firstRow="1" w:lastRow="0" w:firstColumn="1" w:lastColumn="0" w:noHBand="0" w:noVBand="1"/>
      </w:tblPr>
      <w:tblGrid>
        <w:gridCol w:w="2980"/>
        <w:gridCol w:w="2860"/>
        <w:gridCol w:w="1900"/>
        <w:gridCol w:w="2020"/>
      </w:tblGrid>
      <w:tr w:rsidR="00031A69" w:rsidRPr="00AE4A9F" w14:paraId="33697257" w14:textId="77777777" w:rsidTr="00194126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CB5D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Taxa interaction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7B43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roup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AE8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eight (last week)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BDB4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eight (diary week</w:t>
            </w:r>
            <w: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/7</w:t>
            </w: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)</w:t>
            </w:r>
          </w:p>
        </w:tc>
      </w:tr>
      <w:tr w:rsidR="00031A69" w:rsidRPr="00AE4A9F" w14:paraId="3FB729B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44B3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Perso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5A3F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1CA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7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68B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87.43</w:t>
            </w:r>
          </w:p>
        </w:tc>
      </w:tr>
      <w:tr w:rsidR="00031A69" w:rsidRPr="00AE4A9F" w14:paraId="1E2E48F8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7885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Go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B3B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A722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99B0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4.43</w:t>
            </w:r>
          </w:p>
        </w:tc>
      </w:tr>
      <w:tr w:rsidR="00031A69" w:rsidRPr="00AE4A9F" w14:paraId="5EDF51DC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226A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Cow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0A8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8A2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9E12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4.14</w:t>
            </w:r>
          </w:p>
        </w:tc>
      </w:tr>
      <w:tr w:rsidR="00031A69" w:rsidRPr="00AE4A9F" w14:paraId="39B38740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43B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hicken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647F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417C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7AC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3.00</w:t>
            </w:r>
          </w:p>
        </w:tc>
      </w:tr>
      <w:tr w:rsidR="00031A69" w:rsidRPr="00AE4A9F" w14:paraId="297150A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8836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Cow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7035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7F3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553E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4.71</w:t>
            </w:r>
          </w:p>
        </w:tc>
      </w:tr>
      <w:tr w:rsidR="00031A69" w:rsidRPr="00AE4A9F" w14:paraId="6BA8446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572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ig-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E65A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DA6D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60EF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8.43</w:t>
            </w:r>
          </w:p>
        </w:tc>
      </w:tr>
      <w:tr w:rsidR="00031A69" w:rsidRPr="00AE4A9F" w14:paraId="04F19FEA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4681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Go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9802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9362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7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FA2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8.14</w:t>
            </w:r>
          </w:p>
        </w:tc>
      </w:tr>
      <w:tr w:rsidR="00031A69" w:rsidRPr="00AE4A9F" w14:paraId="5DE2C73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886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CF02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6FE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0838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4.43</w:t>
            </w:r>
          </w:p>
        </w:tc>
      </w:tr>
      <w:tr w:rsidR="00031A69" w:rsidRPr="00AE4A9F" w14:paraId="2DD87215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1FF9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heep-Sheep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556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810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DA1E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5.43</w:t>
            </w:r>
          </w:p>
        </w:tc>
      </w:tr>
      <w:tr w:rsidR="00031A69" w:rsidRPr="00AE4A9F" w14:paraId="082937C7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D69B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C91E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31C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FB8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4.00</w:t>
            </w:r>
          </w:p>
        </w:tc>
      </w:tr>
      <w:tr w:rsidR="00031A69" w:rsidRPr="00AE4A9F" w14:paraId="0E5579D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81D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g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156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E30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0A4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0.00</w:t>
            </w:r>
          </w:p>
        </w:tc>
      </w:tr>
      <w:tr w:rsidR="00031A69" w:rsidRPr="00AE4A9F" w14:paraId="4A9BC88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3FD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Rat and mouse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016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Peri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9DE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9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469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5.29</w:t>
            </w:r>
          </w:p>
        </w:tc>
      </w:tr>
      <w:tr w:rsidR="00031A69" w:rsidRPr="00AE4A9F" w14:paraId="4DD2C37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7E40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Sheep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4320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A4B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D13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3.43</w:t>
            </w:r>
          </w:p>
        </w:tc>
      </w:tr>
      <w:tr w:rsidR="00031A69" w:rsidRPr="00AE4A9F" w14:paraId="5DA9BD00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22EB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at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AF1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532E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3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E226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2.00</w:t>
            </w:r>
          </w:p>
        </w:tc>
      </w:tr>
      <w:tr w:rsidR="00031A69" w:rsidRPr="00AE4A9F" w14:paraId="098C6D9E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9A1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Rabbit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75BB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3CC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3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9E0A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9.86</w:t>
            </w:r>
          </w:p>
        </w:tc>
      </w:tr>
      <w:tr w:rsidR="00031A69" w:rsidRPr="00AE4A9F" w14:paraId="3CAEE4E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5FF0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62F1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A84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69AD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7.71</w:t>
            </w:r>
          </w:p>
        </w:tc>
      </w:tr>
      <w:tr w:rsidR="00031A69" w:rsidRPr="00AE4A9F" w14:paraId="2404F84C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223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Monkey-Monke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F10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0154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CEAB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7.57</w:t>
            </w:r>
          </w:p>
        </w:tc>
      </w:tr>
      <w:tr w:rsidR="00031A69" w:rsidRPr="00AE4A9F" w14:paraId="74BF6ABA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4D9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B1C0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1CB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B96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7.43</w:t>
            </w:r>
          </w:p>
        </w:tc>
      </w:tr>
      <w:tr w:rsidR="00031A69" w:rsidRPr="00AE4A9F" w14:paraId="6ADB2F2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637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D7C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C2A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4BCC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7.43</w:t>
            </w:r>
          </w:p>
        </w:tc>
      </w:tr>
      <w:tr w:rsidR="00031A69" w:rsidRPr="00AE4A9F" w14:paraId="64E2E3B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BE31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155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2992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F12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.71</w:t>
            </w:r>
          </w:p>
        </w:tc>
      </w:tr>
      <w:tr w:rsidR="00031A69" w:rsidRPr="00AE4A9F" w14:paraId="4ABD7FF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252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aboon-Baboo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BAB1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A46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8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925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.57</w:t>
            </w:r>
          </w:p>
        </w:tc>
      </w:tr>
      <w:tr w:rsidR="00031A69" w:rsidRPr="00AE4A9F" w14:paraId="3CB257F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5D2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rilla-Gorill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92D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0A5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78912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.57</w:t>
            </w:r>
          </w:p>
        </w:tc>
      </w:tr>
      <w:tr w:rsidR="00031A69" w:rsidRPr="00AE4A9F" w14:paraId="56498792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BC8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Baboo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756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2C5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CE5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.14</w:t>
            </w:r>
          </w:p>
        </w:tc>
      </w:tr>
      <w:tr w:rsidR="00031A69" w:rsidRPr="00AE4A9F" w14:paraId="27445750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D84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Sheep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3A9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1C8A2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F2E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.57</w:t>
            </w:r>
          </w:p>
        </w:tc>
      </w:tr>
      <w:tr w:rsidR="00031A69" w:rsidRPr="00AE4A9F" w14:paraId="33C48E4E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66D0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A4F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3A35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8FE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.43</w:t>
            </w:r>
          </w:p>
        </w:tc>
      </w:tr>
      <w:tr w:rsidR="00031A69" w:rsidRPr="00AE4A9F" w14:paraId="07D32F92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40EF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uiker-Duike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E0DC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2E65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F5D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86</w:t>
            </w:r>
          </w:p>
        </w:tc>
      </w:tr>
      <w:tr w:rsidR="00031A69" w:rsidRPr="00AE4A9F" w14:paraId="78C20D4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4AE2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Go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B191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F57C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833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86</w:t>
            </w:r>
          </w:p>
        </w:tc>
      </w:tr>
      <w:tr w:rsidR="00031A69" w:rsidRPr="00AE4A9F" w14:paraId="2CCCE6A5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3CE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Sheep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71F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A54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5CC5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71</w:t>
            </w:r>
          </w:p>
        </w:tc>
      </w:tr>
      <w:tr w:rsidR="00031A69" w:rsidRPr="00AE4A9F" w14:paraId="57FFA78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914E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lobus-Colobu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35D9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95B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8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141A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29</w:t>
            </w:r>
          </w:p>
        </w:tc>
      </w:tr>
      <w:tr w:rsidR="00031A69" w:rsidRPr="00AE4A9F" w14:paraId="541E08EE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A275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quirrel-Squirrel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39A1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E5E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AE2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14</w:t>
            </w:r>
          </w:p>
        </w:tc>
      </w:tr>
      <w:tr w:rsidR="00031A69" w:rsidRPr="00AE4A9F" w14:paraId="2E2BFE18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73B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Elephant-Elepha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92AD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D618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2852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14</w:t>
            </w:r>
          </w:p>
        </w:tc>
      </w:tr>
      <w:tr w:rsidR="00031A69" w:rsidRPr="00AE4A9F" w14:paraId="7E96B01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A42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ushpig-Bush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3AC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E85E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573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14</w:t>
            </w:r>
          </w:p>
        </w:tc>
      </w:tr>
      <w:tr w:rsidR="00031A69" w:rsidRPr="00AE4A9F" w14:paraId="385FAAC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BEE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ushbuck-Bushbuck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F42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000E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EEF5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14</w:t>
            </w:r>
          </w:p>
        </w:tc>
      </w:tr>
      <w:tr w:rsidR="00031A69" w:rsidRPr="00AE4A9F" w14:paraId="557F06B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8530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himpanzee-Chimpanze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74E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C78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0DB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.00</w:t>
            </w:r>
          </w:p>
        </w:tc>
      </w:tr>
      <w:tr w:rsidR="00031A69" w:rsidRPr="00AE4A9F" w14:paraId="22B94B87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251A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Gorilla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3816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4C4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0083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.71</w:t>
            </w:r>
          </w:p>
        </w:tc>
      </w:tr>
      <w:tr w:rsidR="00031A69" w:rsidRPr="00AE4A9F" w14:paraId="54B5056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507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Monke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19CB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3C5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5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05B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.57</w:t>
            </w:r>
          </w:p>
        </w:tc>
      </w:tr>
      <w:tr w:rsidR="00031A69" w:rsidRPr="00AE4A9F" w14:paraId="3A6041F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4F4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Bush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A25F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5AE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B999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.57</w:t>
            </w:r>
          </w:p>
        </w:tc>
      </w:tr>
      <w:tr w:rsidR="00031A69" w:rsidRPr="00AE4A9F" w14:paraId="14D6932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BA9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orcupine-Porcupin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D64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D22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3D9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.43</w:t>
            </w:r>
          </w:p>
        </w:tc>
      </w:tr>
      <w:tr w:rsidR="00031A69" w:rsidRPr="00AE4A9F" w14:paraId="5D0281C7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980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lastRenderedPageBreak/>
              <w:t>Civet-Cive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C783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C61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4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505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.43</w:t>
            </w:r>
          </w:p>
        </w:tc>
      </w:tr>
      <w:tr w:rsidR="00031A69" w:rsidRPr="00AE4A9F" w14:paraId="0763745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9924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at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D5F3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C93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3B21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.29</w:t>
            </w:r>
          </w:p>
        </w:tc>
      </w:tr>
      <w:tr w:rsidR="00031A69" w:rsidRPr="00AE4A9F" w14:paraId="096CAC70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2DF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EF9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2B3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C790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71</w:t>
            </w:r>
          </w:p>
        </w:tc>
      </w:tr>
      <w:tr w:rsidR="00031A69" w:rsidRPr="00AE4A9F" w14:paraId="474D79F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FFE7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Bushbuck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1AA1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26A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6357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43</w:t>
            </w:r>
          </w:p>
        </w:tc>
      </w:tr>
      <w:tr w:rsidR="00031A69" w:rsidRPr="00AE4A9F" w14:paraId="28F5E14A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800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g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5715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3C6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C4F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43</w:t>
            </w:r>
          </w:p>
        </w:tc>
      </w:tr>
      <w:tr w:rsidR="00031A69" w:rsidRPr="00AE4A9F" w14:paraId="4007161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08CE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5C8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C5C0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EF6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43</w:t>
            </w:r>
          </w:p>
        </w:tc>
      </w:tr>
      <w:tr w:rsidR="00031A69" w:rsidRPr="00AE4A9F" w14:paraId="296CFF26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82C5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hicken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96B8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F122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8428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43</w:t>
            </w:r>
          </w:p>
        </w:tc>
      </w:tr>
      <w:tr w:rsidR="00031A69" w:rsidRPr="00AE4A9F" w14:paraId="709D893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210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heep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192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1B552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07F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097F5830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088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proofErr w:type="gramStart"/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heep-Dog</w:t>
            </w:r>
            <w:proofErr w:type="gramEnd"/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5C47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E33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DE10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5EA2A7C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E03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heep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448F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0F5F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7E4D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1BF7A1B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A71E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proofErr w:type="gramStart"/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ig-Dog</w:t>
            </w:r>
            <w:proofErr w:type="gramEnd"/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70A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C10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C230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3AEDBDFF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1CA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ig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0121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856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5594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78730266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BFF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Squirrel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63B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73C2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B6CA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31C28CB4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FFFC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rilla-Baboo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592A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8AEA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BC5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33C2F0C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C92F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F8CD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BC06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A34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1DC3CD42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FAE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81AC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1A3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56C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5E671E4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62EB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g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4F9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837E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7F8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34F906F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0970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g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D0B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CBDA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5242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7007037A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3C6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DD6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11D3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AC9A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4B0CD114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4A2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hicken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2E5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57F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535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75A03184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D23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at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7768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B095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3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2F2F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29</w:t>
            </w:r>
          </w:p>
        </w:tc>
      </w:tr>
      <w:tr w:rsidR="00031A69" w:rsidRPr="00AE4A9F" w14:paraId="34EE3C9F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886D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heep-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E9E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F302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6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8EC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1795F85E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86AC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Sheep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4B43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D27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E37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542968C8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5E11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Rabbit-Squirrel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969B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8EE5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C522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022EF295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591C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Duiker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5AD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3A24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5209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224381FA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CEF6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Porcupin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3CB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C6B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6E0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5E894AC8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0F7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Monkey-Bush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4122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A79A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E65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7146D7D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6B6D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Monkey-Baboo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59C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1DA3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CB05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732EF1B3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6CA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rilla-Cow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1D8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8FD4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AADE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1AA4251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5E6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rilla-Monkey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28C4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9CC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6F9A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2499C0DF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0417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rilla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749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142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F375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57386C18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8FE0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5CA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A9F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2216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44A373DC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7C25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Elephant-Colobu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7537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A614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11E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39C59C7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A9B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Elephant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E54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F04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05D3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24FB3E0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662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DD9F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02B8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1CBFC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166B578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7E80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CA7E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7F6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1D81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3F5CBF26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A8AF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himpanzee-Colobu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248A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F79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04BE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4300E421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F3A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himpanzee-Do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998F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D741A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CA6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400FE5B4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92A5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ushpig-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707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0C19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D720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53B26BA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C06A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ushbuck-Cow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718F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AAB4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6F3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14</w:t>
            </w:r>
          </w:p>
        </w:tc>
      </w:tr>
      <w:tr w:rsidR="00031A69" w:rsidRPr="00AE4A9F" w14:paraId="7C0722D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9A7A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Rat and mouse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0DF3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1553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1D62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1B4A3F26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0CE8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orcupine-Cow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0CA78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42FD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D1C0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642BDB8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443D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orcupine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8ACF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1F4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FA0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3596A17C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2A2C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orcupine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EEC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435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DC7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1AC7FF1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E1FE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ig-Ca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C63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7BFB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19403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35B4359C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22AE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lastRenderedPageBreak/>
              <w:t>Person-Colobus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1BC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EFF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A92F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7E5766FD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6AB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Chimpanze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3F3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963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DCFB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24328B72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6F63C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son-Elephan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6597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Pers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2D32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99AC1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1DF83379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6A22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Goat-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6C6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5AED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EFB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09C8D445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6353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Rabbit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E5419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20F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946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224F65B6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4173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ow-Rat and mouse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C2D2A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Peri-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D927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33A7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03A7FA9B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DBB00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Cat-Chicken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BDE91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Domestic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64C46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ECF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04D4CD2A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C03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ushbuck-Sheep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C92EB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Domestic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0208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3E3BE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  <w:tr w:rsidR="00031A69" w:rsidRPr="00AE4A9F" w14:paraId="4BA90C60" w14:textId="77777777" w:rsidTr="00194126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F6F44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Baboon-Bushpig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C6796" w14:textId="77777777" w:rsidR="00031A69" w:rsidRPr="00AE4A9F" w:rsidRDefault="00031A69" w:rsidP="00194126">
            <w:pPr>
              <w:tabs>
                <w:tab w:val="left" w:pos="8198"/>
              </w:tabs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Wild-Wil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9DE9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CEB3B" w14:textId="77777777" w:rsidR="00031A69" w:rsidRPr="00AE4A9F" w:rsidRDefault="00031A69" w:rsidP="00194126">
            <w:pPr>
              <w:tabs>
                <w:tab w:val="left" w:pos="8198"/>
              </w:tabs>
              <w:jc w:val="right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</w:pPr>
            <w:r w:rsidRPr="00AE4A9F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en-NZ"/>
              </w:rPr>
              <w:t>0.00</w:t>
            </w:r>
          </w:p>
        </w:tc>
      </w:tr>
    </w:tbl>
    <w:p w14:paraId="2F4CA5D4" w14:textId="77777777" w:rsidR="00031A69" w:rsidRPr="00AE4A9F" w:rsidRDefault="00031A69" w:rsidP="00031A69">
      <w:pPr>
        <w:tabs>
          <w:tab w:val="left" w:pos="8198"/>
        </w:tabs>
        <w:spacing w:line="360" w:lineRule="auto"/>
        <w:jc w:val="both"/>
        <w:rPr>
          <w:rFonts w:ascii="Times New Roman" w:hAnsi="Times New Roman"/>
          <w:sz w:val="22"/>
          <w:szCs w:val="22"/>
        </w:rPr>
      </w:pPr>
    </w:p>
    <w:p w14:paraId="038D2959" w14:textId="77777777" w:rsidR="00031A69" w:rsidRDefault="00031A69"/>
    <w:sectPr w:rsidR="0003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TUwNbIwNTUwsbBQ0lEKTi0uzszPAykwrAUAVuIwfSwAAAA="/>
  </w:docVars>
  <w:rsids>
    <w:rsidRoot w:val="00031A69"/>
    <w:rsid w:val="00031A69"/>
    <w:rsid w:val="0081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84A15"/>
  <w15:chartTrackingRefBased/>
  <w15:docId w15:val="{EE393A63-2B6C-4250-8B16-BDF521241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A69"/>
    <w:pPr>
      <w:spacing w:after="0" w:line="240" w:lineRule="auto"/>
    </w:pPr>
    <w:rPr>
      <w:rFonts w:eastAsiaTheme="minorEastAsi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1A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A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7</Words>
  <Characters>3236</Characters>
  <Application>Microsoft Office Word</Application>
  <DocSecurity>0</DocSecurity>
  <Lines>26</Lines>
  <Paragraphs>7</Paragraphs>
  <ScaleCrop>false</ScaleCrop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de Lara Muylaert</dc:creator>
  <cp:keywords/>
  <dc:description/>
  <cp:lastModifiedBy>Renata de Lara Muylaert</cp:lastModifiedBy>
  <cp:revision>1</cp:revision>
  <dcterms:created xsi:type="dcterms:W3CDTF">2021-11-06T04:04:00Z</dcterms:created>
  <dcterms:modified xsi:type="dcterms:W3CDTF">2021-11-06T04:04:00Z</dcterms:modified>
</cp:coreProperties>
</file>